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AC9ADF7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F2BC6">
        <w:rPr>
          <w:sz w:val="24"/>
          <w:szCs w:val="24"/>
          <w:lang w:val="sr-Latn-BA"/>
        </w:rPr>
        <w:t>2</w:t>
      </w:r>
      <w:r w:rsidR="00A02EA1">
        <w:rPr>
          <w:sz w:val="24"/>
          <w:szCs w:val="24"/>
          <w:lang w:val="sr-Latn-BA"/>
        </w:rPr>
        <w:t>7</w:t>
      </w:r>
      <w:r w:rsidR="00501694">
        <w:rPr>
          <w:sz w:val="24"/>
          <w:szCs w:val="24"/>
          <w:lang w:val="sr-Latn-BA"/>
        </w:rPr>
        <w:t>.</w:t>
      </w:r>
      <w:r w:rsidR="00C41433">
        <w:rPr>
          <w:sz w:val="24"/>
          <w:szCs w:val="24"/>
          <w:lang w:val="sr-Latn-BA"/>
        </w:rPr>
        <w:t>4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2DB1A111" w:rsidR="0034119B" w:rsidRPr="00B44D8D" w:rsidRDefault="005474B7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Sunarić Svjetlana</w:t>
            </w:r>
          </w:p>
        </w:tc>
        <w:tc>
          <w:tcPr>
            <w:tcW w:w="1069" w:type="dxa"/>
          </w:tcPr>
          <w:p w14:paraId="33188056" w14:textId="593283C0" w:rsidR="0034119B" w:rsidRPr="00B44D8D" w:rsidRDefault="005474B7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</w:t>
            </w:r>
          </w:p>
        </w:tc>
      </w:tr>
      <w:tr w:rsidR="00E019C0" w:rsidRPr="008C361C" w14:paraId="3AD289FC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7FBB5996" w14:textId="0ED135DC" w:rsidR="00E019C0" w:rsidRPr="00E019C0" w:rsidRDefault="005474B7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rišić Anja</w:t>
            </w:r>
          </w:p>
        </w:tc>
        <w:tc>
          <w:tcPr>
            <w:tcW w:w="1069" w:type="dxa"/>
          </w:tcPr>
          <w:p w14:paraId="5168C175" w14:textId="279EF3C0" w:rsidR="00E019C0" w:rsidRDefault="005474B7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,5</w:t>
            </w:r>
          </w:p>
        </w:tc>
      </w:tr>
      <w:tr w:rsidR="00E019C0" w:rsidRPr="008C361C" w14:paraId="7FFA84E4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EDB2CD" w14:textId="43A36195" w:rsidR="00E019C0" w:rsidRPr="00E019C0" w:rsidRDefault="005474B7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Glogovac Aleksandra</w:t>
            </w:r>
          </w:p>
        </w:tc>
        <w:tc>
          <w:tcPr>
            <w:tcW w:w="1069" w:type="dxa"/>
          </w:tcPr>
          <w:p w14:paraId="2AF123E3" w14:textId="4ACA63E6" w:rsidR="00E019C0" w:rsidRDefault="005474B7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</w:t>
            </w:r>
          </w:p>
        </w:tc>
      </w:tr>
      <w:tr w:rsidR="00E019C0" w:rsidRPr="008C361C" w14:paraId="6DF7C5CB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C6D0CC1" w14:textId="18D61AD7" w:rsidR="00E019C0" w:rsidRPr="00E019C0" w:rsidRDefault="003C5E8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lanković Stefan</w:t>
            </w:r>
          </w:p>
        </w:tc>
        <w:tc>
          <w:tcPr>
            <w:tcW w:w="1069" w:type="dxa"/>
          </w:tcPr>
          <w:p w14:paraId="1E8EF91E" w14:textId="20AAE060" w:rsidR="00E019C0" w:rsidRDefault="003C5E80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0</w:t>
            </w:r>
          </w:p>
        </w:tc>
      </w:tr>
      <w:tr w:rsidR="00E019C0" w:rsidRPr="008C361C" w14:paraId="1F0F7C82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C2A2823" w14:textId="676F1567" w:rsidR="00E019C0" w:rsidRPr="00E019C0" w:rsidRDefault="003C5E8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jatović Milica</w:t>
            </w:r>
          </w:p>
        </w:tc>
        <w:tc>
          <w:tcPr>
            <w:tcW w:w="1069" w:type="dxa"/>
          </w:tcPr>
          <w:p w14:paraId="48527997" w14:textId="0C198A13" w:rsidR="00E019C0" w:rsidRDefault="003C5E8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</w:t>
            </w:r>
          </w:p>
        </w:tc>
      </w:tr>
      <w:tr w:rsidR="00E019C0" w:rsidRPr="008C361C" w14:paraId="2E4ED24F" w14:textId="77777777" w:rsidTr="00E019C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0132576" w14:textId="4EF5CC3B" w:rsidR="00E019C0" w:rsidRPr="00E019C0" w:rsidRDefault="003C5E8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aurin Milica</w:t>
            </w:r>
          </w:p>
        </w:tc>
        <w:tc>
          <w:tcPr>
            <w:tcW w:w="1069" w:type="dxa"/>
          </w:tcPr>
          <w:p w14:paraId="599117E7" w14:textId="531D1C04" w:rsidR="00E019C0" w:rsidRPr="00B44D8D" w:rsidRDefault="003C5E80" w:rsidP="00AB4F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</w:t>
            </w:r>
          </w:p>
        </w:tc>
      </w:tr>
      <w:tr w:rsidR="00F2699B" w:rsidRPr="008C361C" w14:paraId="75800D38" w14:textId="77777777" w:rsidTr="00E01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BEB265B" w14:textId="256FCD60" w:rsidR="00F2699B" w:rsidRPr="00E019C0" w:rsidRDefault="00B97C7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evanović Stela</w:t>
            </w:r>
          </w:p>
        </w:tc>
        <w:tc>
          <w:tcPr>
            <w:tcW w:w="1069" w:type="dxa"/>
          </w:tcPr>
          <w:p w14:paraId="172B5C49" w14:textId="5C44D6A2" w:rsidR="00F2699B" w:rsidRPr="00B44D8D" w:rsidRDefault="00B97C7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1</w:t>
            </w:r>
          </w:p>
        </w:tc>
      </w:tr>
      <w:tr w:rsidR="00F2699B" w:rsidRPr="008C361C" w14:paraId="2C2E05A5" w14:textId="77777777" w:rsidTr="00E019C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6696297" w14:textId="7DB7D238" w:rsidR="00F2699B" w:rsidRPr="00E019C0" w:rsidRDefault="00B97C7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kotić Jelena</w:t>
            </w:r>
          </w:p>
        </w:tc>
        <w:tc>
          <w:tcPr>
            <w:tcW w:w="1069" w:type="dxa"/>
          </w:tcPr>
          <w:p w14:paraId="13F8003E" w14:textId="159FD5B4" w:rsidR="00F2699B" w:rsidRPr="00B44D8D" w:rsidRDefault="00B97C70" w:rsidP="00AB4F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5,5</w:t>
            </w:r>
          </w:p>
        </w:tc>
      </w:tr>
      <w:tr w:rsidR="00E019C0" w:rsidRPr="008C361C" w14:paraId="0C7B082D" w14:textId="77777777" w:rsidTr="00E01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0E6EEED" w14:textId="1A446A78" w:rsidR="00E019C0" w:rsidRPr="00E019C0" w:rsidRDefault="00B97C7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opalović Milica</w:t>
            </w:r>
          </w:p>
        </w:tc>
        <w:tc>
          <w:tcPr>
            <w:tcW w:w="1069" w:type="dxa"/>
          </w:tcPr>
          <w:p w14:paraId="5668C5D9" w14:textId="430A60A4" w:rsidR="00E019C0" w:rsidRDefault="00B97C7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3,5</w:t>
            </w:r>
          </w:p>
        </w:tc>
      </w:tr>
    </w:tbl>
    <w:p w14:paraId="09621198" w14:textId="2E161943" w:rsidR="00835934" w:rsidRDefault="00835934" w:rsidP="00AA52FC">
      <w:pPr>
        <w:rPr>
          <w:b/>
          <w:sz w:val="24"/>
          <w:szCs w:val="24"/>
          <w:lang w:val="sr-Latn-BA"/>
        </w:rPr>
      </w:pPr>
    </w:p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64DB1E26" w:rsidR="00E019C0" w:rsidRPr="00B44D8D" w:rsidRDefault="00A5524A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069" w:type="dxa"/>
          </w:tcPr>
          <w:p w14:paraId="2E39BCB1" w14:textId="69DD231B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,5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512F305B" w:rsidR="00E019C0" w:rsidRPr="00B44D8D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5455F8C4" w:rsidR="00E019C0" w:rsidRPr="00B44D8D" w:rsidRDefault="00A5524A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069" w:type="dxa"/>
          </w:tcPr>
          <w:p w14:paraId="55A8B5B3" w14:textId="77E86858" w:rsidR="00E019C0" w:rsidRDefault="00A5524A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0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418133ED" w:rsidR="00E019C0" w:rsidRPr="00B44D8D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2699B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2</cp:revision>
  <cp:lastPrinted>2018-06-29T14:27:00Z</cp:lastPrinted>
  <dcterms:created xsi:type="dcterms:W3CDTF">2018-06-29T14:28:00Z</dcterms:created>
  <dcterms:modified xsi:type="dcterms:W3CDTF">2022-04-28T13:12:00Z</dcterms:modified>
</cp:coreProperties>
</file>